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43BB91D4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FF295D">
        <w:rPr>
          <w:rFonts w:ascii="Times New Roman" w:hAnsi="Times New Roman" w:cs="Times New Roman"/>
          <w:b/>
          <w:sz w:val="22"/>
          <w:szCs w:val="22"/>
        </w:rPr>
        <w:t>2</w:t>
      </w:r>
      <w:r w:rsidRPr="00D42D75">
        <w:rPr>
          <w:rFonts w:ascii="Times New Roman" w:hAnsi="Times New Roman" w:cs="Times New Roman"/>
          <w:b/>
          <w:sz w:val="22"/>
          <w:szCs w:val="22"/>
        </w:rPr>
        <w:t>/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08AA23F9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1.0</w:t>
      </w:r>
      <w:r w:rsidR="00F50071">
        <w:rPr>
          <w:rFonts w:ascii="Times New Roman" w:hAnsi="Times New Roman" w:cs="Times New Roman"/>
          <w:b/>
          <w:sz w:val="22"/>
          <w:szCs w:val="22"/>
        </w:rPr>
        <w:t>1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  <w:r>
        <w:rPr>
          <w:rFonts w:ascii="Times New Roman" w:hAnsi="Times New Roman" w:cs="Times New Roman"/>
          <w:b/>
          <w:sz w:val="22"/>
          <w:szCs w:val="22"/>
        </w:rPr>
        <w:t xml:space="preserve"> – 31.12.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45CE7C1" w14:textId="6B90B5DC" w:rsidR="00CB6828" w:rsidRPr="00F554D3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strike/>
          <w:color w:val="000000"/>
          <w:sz w:val="22"/>
          <w:szCs w:val="22"/>
          <w:lang w:bidi="sk-SK"/>
        </w:rPr>
      </w:pPr>
    </w:p>
    <w:p w14:paraId="299DA066" w14:textId="558ED056" w:rsidR="00CB6828" w:rsidRPr="004573BD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4573BD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Názov: </w:t>
      </w:r>
      <w:r w:rsidR="00FF295D" w:rsidRPr="004573BD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Nemocnica Poprad </w:t>
      </w:r>
      <w:proofErr w:type="spellStart"/>
      <w:r w:rsidR="00FF295D" w:rsidRPr="004573BD">
        <w:rPr>
          <w:rFonts w:ascii="Times New Roman" w:hAnsi="Times New Roman" w:cs="Times New Roman"/>
          <w:bCs/>
          <w:sz w:val="22"/>
          <w:szCs w:val="22"/>
          <w:lang w:bidi="sk-SK"/>
        </w:rPr>
        <w:t>a.s</w:t>
      </w:r>
      <w:proofErr w:type="spellEnd"/>
      <w:r w:rsidR="00FF295D" w:rsidRPr="004573BD">
        <w:rPr>
          <w:rFonts w:ascii="Times New Roman" w:hAnsi="Times New Roman" w:cs="Times New Roman"/>
          <w:bCs/>
          <w:sz w:val="22"/>
          <w:szCs w:val="22"/>
          <w:lang w:bidi="sk-SK"/>
        </w:rPr>
        <w:t>.</w:t>
      </w:r>
    </w:p>
    <w:p w14:paraId="73B07989" w14:textId="2206BB14" w:rsidR="00CB6828" w:rsidRPr="004573BD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4573BD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Sídlo: </w:t>
      </w:r>
      <w:r w:rsidR="0050188A" w:rsidRPr="004573BD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 </w:t>
      </w:r>
      <w:r w:rsidR="00FF295D" w:rsidRPr="004573BD">
        <w:rPr>
          <w:rFonts w:ascii="Times New Roman" w:hAnsi="Times New Roman" w:cs="Times New Roman"/>
          <w:bCs/>
          <w:sz w:val="22"/>
          <w:szCs w:val="22"/>
          <w:lang w:bidi="sk-SK"/>
        </w:rPr>
        <w:t>Banícka 803/28, 058 45 Poprad</w:t>
      </w:r>
    </w:p>
    <w:p w14:paraId="7905EC83" w14:textId="42093DE9" w:rsidR="00CB6828" w:rsidRDefault="004573BD" w:rsidP="004573BD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</w:t>
      </w:r>
      <w:r w:rsidRPr="004573B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5101601570/2025 (č. 82/TO/2024)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/ dátum uzavretia: 18.12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7798EA1C" w14:textId="0A879228" w:rsidR="004573BD" w:rsidRDefault="004573BD" w:rsidP="004573BD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9" w:history="1">
        <w:r w:rsidRPr="0052234B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206072/</w:t>
        </w:r>
      </w:hyperlink>
    </w:p>
    <w:p w14:paraId="6F7580EE" w14:textId="77777777" w:rsidR="004573BD" w:rsidRDefault="004573BD" w:rsidP="004573BD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F4B6F7F" w14:textId="47A4914D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ý ústav sr</w:t>
      </w:r>
      <w:bookmarkStart w:id="0" w:name="_GoBack"/>
      <w:bookmarkEnd w:id="0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dcových a cievnych chorôb, </w:t>
      </w:r>
      <w:proofErr w:type="spellStart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 Bratislava</w:t>
      </w:r>
    </w:p>
    <w:p w14:paraId="486D5BC7" w14:textId="086871F1" w:rsidR="005C3DD8" w:rsidRDefault="00CB6828" w:rsidP="005C3DD8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C3DD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="00FF295D">
        <w:rPr>
          <w:rFonts w:ascii="Times New Roman" w:hAnsi="Times New Roman" w:cs="Times New Roman"/>
          <w:bCs/>
          <w:sz w:val="22"/>
          <w:szCs w:val="22"/>
          <w:lang w:bidi="sk-SK"/>
        </w:rPr>
        <w:t>Pod Krásnou hôrkou 1, 933 48 Bratislava</w:t>
      </w:r>
    </w:p>
    <w:p w14:paraId="00A85C62" w14:textId="77777777" w:rsidR="000A52A6" w:rsidRDefault="000A52A6" w:rsidP="005C3DD8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172_2024 / dátum uzavretia: 06.12.2024 / ZSE Energie </w:t>
      </w:r>
      <w:proofErr w:type="spellStart"/>
      <w:r>
        <w:rPr>
          <w:rFonts w:ascii="Times New Roman" w:hAnsi="Times New Roman" w:cs="Times New Roman"/>
          <w:bCs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sz w:val="22"/>
          <w:szCs w:val="22"/>
          <w:lang w:bidi="sk-SK"/>
        </w:rPr>
        <w:t>.</w:t>
      </w:r>
    </w:p>
    <w:p w14:paraId="29E7D3D7" w14:textId="13E89C2D" w:rsidR="000A52A6" w:rsidRDefault="000A52A6" w:rsidP="005C3DD8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</w:t>
      </w:r>
      <w:hyperlink r:id="rId10" w:history="1">
        <w:r w:rsidRPr="00E87027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133768/</w:t>
        </w:r>
      </w:hyperlink>
    </w:p>
    <w:p w14:paraId="47A5DA3D" w14:textId="77777777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DCDDBC5" w14:textId="0337373C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tredoslovenský ústav srdcových a cievnych chorôb </w:t>
      </w:r>
      <w:proofErr w:type="spellStart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, Banská Bystrica</w:t>
      </w:r>
    </w:p>
    <w:p w14:paraId="0C71F283" w14:textId="3D5F130B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Cesta k nemocnici 1, 974 01 Banská Bystrica</w:t>
      </w:r>
    </w:p>
    <w:p w14:paraId="2530CB44" w14:textId="71067DA3" w:rsidR="00CB6828" w:rsidRDefault="00C911A0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370/2024 / dátum uzavretia: 10.12.2024 / ZSE Energi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210ECC87" w14:textId="702BBDF5" w:rsidR="00C911A0" w:rsidRDefault="00663C33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1" w:history="1">
        <w:r w:rsidR="00C911A0" w:rsidRPr="00D43A75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148399/</w:t>
        </w:r>
      </w:hyperlink>
    </w:p>
    <w:p w14:paraId="321A37A3" w14:textId="77777777" w:rsidR="00C911A0" w:rsidRDefault="00C911A0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2C7D681" w14:textId="3E196986" w:rsidR="00FF295D" w:rsidRDefault="00CB6828" w:rsidP="00FF295D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Východoslovenský ústav srdcových a cievnych chorôb,  </w:t>
      </w:r>
      <w:proofErr w:type="spellStart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 </w:t>
      </w:r>
    </w:p>
    <w:p w14:paraId="5ADE9BF1" w14:textId="21617AB5" w:rsidR="00CB6828" w:rsidRDefault="00CB6828" w:rsidP="00D70F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Ondavská 8, 040 11 </w:t>
      </w: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ošice</w:t>
      </w:r>
    </w:p>
    <w:p w14:paraId="33AD30EB" w14:textId="5C8C147F" w:rsidR="00A04EBC" w:rsidRDefault="00A22ADA" w:rsidP="00D70F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o službách VÚSCH č. 136-2024-ZoS /dátum uzavretia: 02.12.2024 / ZSE Energi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5E30DE24" w14:textId="77681E52" w:rsidR="00A04EBC" w:rsidRDefault="00663C33" w:rsidP="00D70F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2" w:history="1">
        <w:r w:rsidR="00A22ADA" w:rsidRPr="00A857CE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161304/</w:t>
        </w:r>
      </w:hyperlink>
    </w:p>
    <w:p w14:paraId="42C0F73A" w14:textId="7FD93D84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C19EA30" w14:textId="6D22473B" w:rsidR="00CB6828" w:rsidRPr="00503634" w:rsidRDefault="00CB6828" w:rsidP="00FF295D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44F81499" w14:textId="61F271E1" w:rsidR="001B2953" w:rsidRDefault="00BF66F0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stislavova 43, 041 91 Košice</w:t>
      </w:r>
    </w:p>
    <w:p w14:paraId="2D07C19C" w14:textId="043F1278" w:rsidR="0007338F" w:rsidRDefault="0007338F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451  / dátum uzavretia: 11.12.2024  / ZSE Energi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02B44523" w14:textId="295622FC" w:rsidR="0007338F" w:rsidRDefault="00663C33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3" w:history="1">
        <w:r w:rsidR="0007338F" w:rsidRPr="007548A9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155884/</w:t>
        </w:r>
      </w:hyperlink>
    </w:p>
    <w:p w14:paraId="2F66069C" w14:textId="78185A0C" w:rsidR="00BF66F0" w:rsidRDefault="00BF66F0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9437438" w14:textId="05193BFA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:  Všeobecná zdravotná poisťovňa </w:t>
      </w:r>
      <w:proofErr w:type="spellStart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5299ADFD" w14:textId="755029C6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anónska cesta 2, 851 04 Bratislava</w:t>
      </w:r>
    </w:p>
    <w:p w14:paraId="51506A43" w14:textId="6D70456A" w:rsidR="00BF66F0" w:rsidRDefault="00A22ADA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ZML_427_2024 / dátum uzavretia: 12.12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0723EE05" w14:textId="5DDDDE57" w:rsidR="00A22ADA" w:rsidRDefault="00663C33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4" w:history="1">
        <w:r w:rsidR="00A22ADA" w:rsidRPr="00A857CE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183663/</w:t>
        </w:r>
      </w:hyperlink>
    </w:p>
    <w:p w14:paraId="30207265" w14:textId="77777777" w:rsidR="00A22ADA" w:rsidRDefault="00A22ADA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6CC8B6D" w14:textId="4B84E11E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Banská Bystrica</w:t>
      </w:r>
    </w:p>
    <w:p w14:paraId="3A272106" w14:textId="21E09C81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Cesta k nemocnici 622/1, 974 01 Banská Bystrica</w:t>
      </w:r>
    </w:p>
    <w:p w14:paraId="37BEF108" w14:textId="592377BE" w:rsidR="00BF66F0" w:rsidRDefault="00FD1436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46/2024 / dátum uzavretia: 25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40B5883E" w14:textId="3EA27771" w:rsidR="00FD1436" w:rsidRDefault="00663C33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5" w:history="1">
        <w:r w:rsidR="00FD1436" w:rsidRPr="00E25B6B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crz.gov.sk/zmluva/10072325/</w:t>
        </w:r>
      </w:hyperlink>
    </w:p>
    <w:p w14:paraId="00DD5599" w14:textId="77777777" w:rsidR="00FD1436" w:rsidRDefault="00FD1436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BCB19D3" w14:textId="294E9497" w:rsidR="001D6C1A" w:rsidRDefault="00BF66F0" w:rsidP="00553DA4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</w:t>
      </w:r>
      <w:r w:rsidR="001D6C1A" w:rsidRP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rdejov</w:t>
      </w:r>
    </w:p>
    <w:p w14:paraId="623EEBA3" w14:textId="37E7ADB6" w:rsidR="00BF66F0" w:rsidRPr="001D6C1A" w:rsidRDefault="001D6C1A" w:rsidP="001D6C1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Kuzmányho 18, 085 67 Bardejov</w:t>
      </w:r>
    </w:p>
    <w:p w14:paraId="6C7C3395" w14:textId="2F88C0FF" w:rsidR="00BF66F0" w:rsidRDefault="00A2108E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BJ/2024/14  / dátum uzavretia 19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2C60B068" w14:textId="7B760AF5" w:rsidR="00A2108E" w:rsidRDefault="00663C33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6" w:history="1">
        <w:r w:rsidR="00A2108E" w:rsidRPr="00C04A79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047150/</w:t>
        </w:r>
      </w:hyperlink>
    </w:p>
    <w:p w14:paraId="2E25594B" w14:textId="77777777" w:rsidR="00A2108E" w:rsidRDefault="00A2108E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3ADC039" w14:textId="563B325E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Dolný Kubín</w:t>
      </w:r>
    </w:p>
    <w:p w14:paraId="048F229C" w14:textId="605643AD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Nemocničná 1944/12, 026 01 Dolný Kubín </w:t>
      </w:r>
    </w:p>
    <w:p w14:paraId="7205E970" w14:textId="606DE3B3" w:rsidR="00BF66F0" w:rsidRDefault="005B076F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16/2024 / dátum uzavretia: 18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72C52DE7" w14:textId="4B2FD387" w:rsidR="005B076F" w:rsidRDefault="00663C33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7" w:history="1">
        <w:r w:rsidR="005B076F" w:rsidRPr="00C04A79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043016/</w:t>
        </w:r>
      </w:hyperlink>
    </w:p>
    <w:p w14:paraId="10103B15" w14:textId="77777777" w:rsidR="005B076F" w:rsidRDefault="005B076F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ABE74BA" w14:textId="0894E716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Dunajská Streda</w:t>
      </w:r>
    </w:p>
    <w:p w14:paraId="37529241" w14:textId="0BD4EC43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proofErr w:type="spellStart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eľkoblahovská</w:t>
      </w:r>
      <w:proofErr w:type="spellEnd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067, 929 01 Dunajská Streda</w:t>
      </w:r>
    </w:p>
    <w:p w14:paraId="1C621E99" w14:textId="0E309082" w:rsidR="00BF66F0" w:rsidRDefault="000A52A6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lastRenderedPageBreak/>
        <w:t xml:space="preserve">Zmluva č. 22/2024 / dátum uzavretia: 27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782478B4" w14:textId="66B22679" w:rsidR="000A52A6" w:rsidRDefault="00663C33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8" w:history="1">
        <w:r w:rsidR="000A52A6" w:rsidRPr="00E87027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121084/</w:t>
        </w:r>
      </w:hyperlink>
    </w:p>
    <w:p w14:paraId="5DDF6F02" w14:textId="77777777" w:rsidR="000A52A6" w:rsidRDefault="000A52A6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26BD45C" w14:textId="6AE24412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Košice</w:t>
      </w:r>
    </w:p>
    <w:p w14:paraId="33D3189C" w14:textId="7191625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ooseveltova</w:t>
      </w:r>
      <w:proofErr w:type="spellEnd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8, Košice</w:t>
      </w:r>
    </w:p>
    <w:p w14:paraId="488986B4" w14:textId="58704062" w:rsidR="00BF66F0" w:rsidRDefault="0051133B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1/2025 / dátum uzavretia: 21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6562E3AA" w14:textId="595977B3" w:rsidR="0051133B" w:rsidRDefault="00663C33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9" w:history="1">
        <w:r w:rsidR="0051133B" w:rsidRPr="00E25B6B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crz.gov.sk/zmluva/10084985/</w:t>
        </w:r>
      </w:hyperlink>
    </w:p>
    <w:p w14:paraId="5C9CF0BA" w14:textId="77777777" w:rsidR="0051133B" w:rsidRDefault="0051133B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DB02D82" w14:textId="3A1463F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Lučenec</w:t>
      </w:r>
    </w:p>
    <w:p w14:paraId="530D95BF" w14:textId="655DAD92" w:rsidR="00BF66F0" w:rsidRDefault="001D6C1A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Ul. A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etö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iho</w:t>
      </w:r>
      <w:proofErr w:type="spellEnd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12/1, 984 38 Lučenec</w:t>
      </w:r>
    </w:p>
    <w:p w14:paraId="0C090F3E" w14:textId="6305101C" w:rsidR="00BF66F0" w:rsidRDefault="0051133B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5100007947 / dátum uzavretia: 20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5447EED1" w14:textId="6EE242E8" w:rsidR="0051133B" w:rsidRDefault="00663C33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0" w:history="1">
        <w:r w:rsidR="0051133B" w:rsidRPr="00E25B6B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072839/</w:t>
        </w:r>
      </w:hyperlink>
    </w:p>
    <w:p w14:paraId="3EC5236B" w14:textId="77777777" w:rsidR="0051133B" w:rsidRDefault="0051133B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5B3EE62" w14:textId="51FAF7B4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Nitra</w:t>
      </w:r>
    </w:p>
    <w:p w14:paraId="09E4BD31" w14:textId="5851E744" w:rsidR="00BF66F0" w:rsidRDefault="0043124D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amborskéh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5, 949 01 Nitra</w:t>
      </w:r>
    </w:p>
    <w:p w14:paraId="03FA809E" w14:textId="3C24E8D1" w:rsidR="0051133B" w:rsidRDefault="0051133B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27/2024 / dátum uzavretia: 25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6F047556" w14:textId="5FFAD708" w:rsidR="0051133B" w:rsidRDefault="00663C33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1" w:history="1">
        <w:r w:rsidR="0051133B" w:rsidRPr="00E25B6B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crz.gov.sk/zmluva/10078610/</w:t>
        </w:r>
      </w:hyperlink>
    </w:p>
    <w:p w14:paraId="4A05DFBF" w14:textId="773D68A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6928BF08" w14:textId="0665C012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Rimavská Sobota</w:t>
      </w:r>
    </w:p>
    <w:p w14:paraId="31E757D6" w14:textId="69175BA0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   Tomášikova 1800/14, 979 01 Rimavská Sobota</w:t>
      </w:r>
    </w:p>
    <w:p w14:paraId="7242ED52" w14:textId="74E8B7F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AD5EC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mluva č. 25/2024 / dátum uzavretia: 19.11.2024</w:t>
      </w:r>
    </w:p>
    <w:p w14:paraId="1EE66F5A" w14:textId="0B068A0C" w:rsidR="00AD5EC3" w:rsidRDefault="00663C33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2" w:history="1">
        <w:r w:rsidR="00AD5EC3" w:rsidRPr="00E25B6B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052489/</w:t>
        </w:r>
      </w:hyperlink>
    </w:p>
    <w:p w14:paraId="0AA28024" w14:textId="77777777" w:rsidR="00AD5EC3" w:rsidRDefault="00AD5EC3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99E95F9" w14:textId="7744D465" w:rsidR="009A6D9A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pišská Nová Ves</w:t>
      </w:r>
    </w:p>
    <w:p w14:paraId="1E20C60C" w14:textId="21FE28E5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A. </w:t>
      </w:r>
      <w:proofErr w:type="spellStart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ickiewicza</w:t>
      </w:r>
      <w:proofErr w:type="spellEnd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, 052 20 Spišská Nová Ves</w:t>
      </w:r>
    </w:p>
    <w:p w14:paraId="2A3FFBE6" w14:textId="06C12315" w:rsidR="009A6D9A" w:rsidRDefault="00AD5EC3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20/2024 / dátum uzavretia: 19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A6B810B" w14:textId="2EB51720" w:rsidR="00AD5EC3" w:rsidRDefault="00663C33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3" w:history="1">
        <w:r w:rsidR="00AD5EC3" w:rsidRPr="00E25B6B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085455/</w:t>
        </w:r>
      </w:hyperlink>
    </w:p>
    <w:p w14:paraId="13887D0E" w14:textId="77777777" w:rsidR="00AD5EC3" w:rsidRDefault="00AD5EC3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E9E2181" w14:textId="1A08D405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egionálny úrad verejného zdravotníctva Stará Ľubovňa </w:t>
      </w:r>
    </w:p>
    <w:p w14:paraId="402A94BD" w14:textId="6C83D1A8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Obrancov mieru 1, 064 01 Stará Ľubovňa</w:t>
      </w:r>
    </w:p>
    <w:p w14:paraId="180F08EE" w14:textId="0EDB2C71" w:rsidR="00D70FF0" w:rsidRDefault="000A52A6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: </w:t>
      </w:r>
      <w:r w:rsidRPr="000A52A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ÚVZSL/</w:t>
      </w:r>
      <w:proofErr w:type="spellStart"/>
      <w:r w:rsidRPr="000A52A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OÚaTHČ</w:t>
      </w:r>
      <w:proofErr w:type="spellEnd"/>
      <w:r w:rsidRPr="000A52A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/3335/11109/2024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/ dátum uzavretia: 03.12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0944AD24" w14:textId="59DDA0FF" w:rsidR="000A52A6" w:rsidRDefault="00663C33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4" w:history="1">
        <w:r w:rsidR="000A52A6" w:rsidRPr="00E87027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crz.gov.sk/zmluva/10114619/</w:t>
        </w:r>
      </w:hyperlink>
    </w:p>
    <w:p w14:paraId="4FBCEDC9" w14:textId="7777777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70ADCB8" w14:textId="0443AABB" w:rsidR="00BF66F0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Trnava</w:t>
      </w:r>
    </w:p>
    <w:p w14:paraId="737DF405" w14:textId="08DA565A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mbová 6, 917 02 Trnava</w:t>
      </w:r>
    </w:p>
    <w:p w14:paraId="3B2F5E10" w14:textId="3061BDAB" w:rsidR="00127893" w:rsidRDefault="00127893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37/2024 / dátum uzavretia: 18.11.2024 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0B62728" w14:textId="1710DADC" w:rsidR="00127893" w:rsidRDefault="00663C33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5" w:history="1">
        <w:r w:rsidR="00127893" w:rsidRPr="00350FF9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10046481/</w:t>
        </w:r>
      </w:hyperlink>
    </w:p>
    <w:p w14:paraId="50545ADB" w14:textId="4F2E65CA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203D53E" w14:textId="09BDF417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Veľký Krtíš</w:t>
      </w:r>
    </w:p>
    <w:p w14:paraId="2CB865EB" w14:textId="734D30DE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5, 990 01 Veľký Krtíš</w:t>
      </w:r>
    </w:p>
    <w:p w14:paraId="33C91893" w14:textId="4037CDCA" w:rsidR="009A6D9A" w:rsidRDefault="00A2108E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5100007922_11/2024  / dátum uzavretia: 19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7DEA2DD" w14:textId="3CD69358" w:rsidR="00A2108E" w:rsidRDefault="00663C33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6" w:history="1">
        <w:r w:rsidR="00A2108E" w:rsidRPr="00C04A79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crz.gov.sk/zmluva/10048060/</w:t>
        </w:r>
      </w:hyperlink>
    </w:p>
    <w:p w14:paraId="19634CA8" w14:textId="77777777" w:rsidR="00A2108E" w:rsidRDefault="00A2108E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F52E31E" w14:textId="49F2527B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Žiar nad Hronom</w:t>
      </w:r>
    </w:p>
    <w:p w14:paraId="474D2DE5" w14:textId="7D5A669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Cyrila a Metoda 25/MOP-LM, 965 01 Žiar nad Hronom</w:t>
      </w:r>
    </w:p>
    <w:p w14:paraId="0497B641" w14:textId="4D245B67" w:rsidR="009A6D9A" w:rsidRDefault="00FD1436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5102000349 / dátum uzavretia: 19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06D36812" w14:textId="420159D8" w:rsidR="00FD1436" w:rsidRDefault="00663C33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7" w:history="1">
        <w:r w:rsidR="00FD1436" w:rsidRPr="00E25B6B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crz.gov.sk/zmluva/10052593/</w:t>
        </w:r>
      </w:hyperlink>
    </w:p>
    <w:p w14:paraId="18E1EA19" w14:textId="77777777" w:rsidR="00FD1436" w:rsidRDefault="00FD1436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9B9BA6A" w14:textId="5AB4053D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Žilina</w:t>
      </w:r>
    </w:p>
    <w:p w14:paraId="487AB992" w14:textId="6E7B0C49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.Spanyola</w:t>
      </w:r>
      <w:proofErr w:type="spellEnd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, 011 71 Žilina</w:t>
      </w:r>
    </w:p>
    <w:p w14:paraId="2B69191B" w14:textId="5B04E01C" w:rsidR="009A6D9A" w:rsidRDefault="0051133B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Z 573_24 / dátum uzavretia: 18.1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65167CCB" w14:textId="6C2CC729" w:rsidR="0051133B" w:rsidRDefault="00663C33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8" w:history="1">
        <w:r w:rsidR="0051133B" w:rsidRPr="00E25B6B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crz.gov.sk/zmluva/10092093/</w:t>
        </w:r>
      </w:hyperlink>
    </w:p>
    <w:p w14:paraId="05F5A02D" w14:textId="77777777" w:rsidR="0051133B" w:rsidRDefault="0051133B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51133B" w:rsidSect="003A74D6">
      <w:headerReference w:type="default" r:id="rId2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4C1A07" w14:textId="77777777" w:rsidR="00663C33" w:rsidRDefault="00663C33" w:rsidP="007F0D4C">
      <w:r>
        <w:separator/>
      </w:r>
    </w:p>
  </w:endnote>
  <w:endnote w:type="continuationSeparator" w:id="0">
    <w:p w14:paraId="23C6C3C4" w14:textId="77777777" w:rsidR="00663C33" w:rsidRDefault="00663C33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97693" w14:textId="77777777" w:rsidR="00663C33" w:rsidRDefault="00663C33" w:rsidP="007F0D4C">
      <w:r>
        <w:separator/>
      </w:r>
    </w:p>
  </w:footnote>
  <w:footnote w:type="continuationSeparator" w:id="0">
    <w:p w14:paraId="0DE007FE" w14:textId="77777777" w:rsidR="00663C33" w:rsidRDefault="00663C33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EFF8AEB2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7EEC"/>
    <w:rsid w:val="00022703"/>
    <w:rsid w:val="00022942"/>
    <w:rsid w:val="000531B4"/>
    <w:rsid w:val="0007338F"/>
    <w:rsid w:val="00075689"/>
    <w:rsid w:val="00081B91"/>
    <w:rsid w:val="000826DB"/>
    <w:rsid w:val="000900BD"/>
    <w:rsid w:val="000A3207"/>
    <w:rsid w:val="000A52A6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0F1CDE"/>
    <w:rsid w:val="00112067"/>
    <w:rsid w:val="001158B6"/>
    <w:rsid w:val="0012030A"/>
    <w:rsid w:val="00124CE2"/>
    <w:rsid w:val="00127893"/>
    <w:rsid w:val="001279A8"/>
    <w:rsid w:val="00130769"/>
    <w:rsid w:val="00133D13"/>
    <w:rsid w:val="001343C1"/>
    <w:rsid w:val="00137ED3"/>
    <w:rsid w:val="00155A6B"/>
    <w:rsid w:val="0016419D"/>
    <w:rsid w:val="00166B34"/>
    <w:rsid w:val="00171F98"/>
    <w:rsid w:val="00177CD9"/>
    <w:rsid w:val="00190633"/>
    <w:rsid w:val="00192D2F"/>
    <w:rsid w:val="00195E8D"/>
    <w:rsid w:val="001A55DF"/>
    <w:rsid w:val="001A7F03"/>
    <w:rsid w:val="001B2953"/>
    <w:rsid w:val="001B5E27"/>
    <w:rsid w:val="001C40B1"/>
    <w:rsid w:val="001D6C1A"/>
    <w:rsid w:val="001D7124"/>
    <w:rsid w:val="001D7543"/>
    <w:rsid w:val="001D7EFA"/>
    <w:rsid w:val="001E0318"/>
    <w:rsid w:val="001F34BA"/>
    <w:rsid w:val="001F788F"/>
    <w:rsid w:val="002024DC"/>
    <w:rsid w:val="00214173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223"/>
    <w:rsid w:val="002758CF"/>
    <w:rsid w:val="00275A09"/>
    <w:rsid w:val="00283C1F"/>
    <w:rsid w:val="00291C2E"/>
    <w:rsid w:val="00294290"/>
    <w:rsid w:val="002953E9"/>
    <w:rsid w:val="002A028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124D"/>
    <w:rsid w:val="00433D37"/>
    <w:rsid w:val="00434CC2"/>
    <w:rsid w:val="00440EE8"/>
    <w:rsid w:val="004414E3"/>
    <w:rsid w:val="00447F5F"/>
    <w:rsid w:val="004510F1"/>
    <w:rsid w:val="0045441F"/>
    <w:rsid w:val="00455F4A"/>
    <w:rsid w:val="004573BD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188A"/>
    <w:rsid w:val="00503634"/>
    <w:rsid w:val="00505316"/>
    <w:rsid w:val="0051133B"/>
    <w:rsid w:val="00523853"/>
    <w:rsid w:val="00525BED"/>
    <w:rsid w:val="0053322A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61C"/>
    <w:rsid w:val="005A190D"/>
    <w:rsid w:val="005A3B68"/>
    <w:rsid w:val="005B076F"/>
    <w:rsid w:val="005C3DD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3C33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C7B5C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0F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10F2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24ED"/>
    <w:rsid w:val="008F5E5E"/>
    <w:rsid w:val="00901CBC"/>
    <w:rsid w:val="009036BE"/>
    <w:rsid w:val="00905300"/>
    <w:rsid w:val="00911E9A"/>
    <w:rsid w:val="00913D4A"/>
    <w:rsid w:val="00917DB3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6D9A"/>
    <w:rsid w:val="009A74B4"/>
    <w:rsid w:val="009A7CD7"/>
    <w:rsid w:val="009B1A93"/>
    <w:rsid w:val="009B26C9"/>
    <w:rsid w:val="009B6878"/>
    <w:rsid w:val="009D698E"/>
    <w:rsid w:val="009E0BF3"/>
    <w:rsid w:val="009E2D86"/>
    <w:rsid w:val="009E3756"/>
    <w:rsid w:val="009F11EC"/>
    <w:rsid w:val="009F5CCE"/>
    <w:rsid w:val="00A04EBC"/>
    <w:rsid w:val="00A12676"/>
    <w:rsid w:val="00A2108E"/>
    <w:rsid w:val="00A22ADA"/>
    <w:rsid w:val="00A3139A"/>
    <w:rsid w:val="00A41EB9"/>
    <w:rsid w:val="00A47F94"/>
    <w:rsid w:val="00A508A6"/>
    <w:rsid w:val="00A53C24"/>
    <w:rsid w:val="00A62199"/>
    <w:rsid w:val="00A80BB9"/>
    <w:rsid w:val="00A82D7F"/>
    <w:rsid w:val="00A855BE"/>
    <w:rsid w:val="00AB4876"/>
    <w:rsid w:val="00AC471F"/>
    <w:rsid w:val="00AC60E1"/>
    <w:rsid w:val="00AC6F9E"/>
    <w:rsid w:val="00AD4615"/>
    <w:rsid w:val="00AD5AF6"/>
    <w:rsid w:val="00AD5EC3"/>
    <w:rsid w:val="00AE4107"/>
    <w:rsid w:val="00AF2183"/>
    <w:rsid w:val="00AF2620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2DA6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66F0"/>
    <w:rsid w:val="00C110A9"/>
    <w:rsid w:val="00C14EA8"/>
    <w:rsid w:val="00C15DF0"/>
    <w:rsid w:val="00C26B2E"/>
    <w:rsid w:val="00C32509"/>
    <w:rsid w:val="00C326B7"/>
    <w:rsid w:val="00C45EE3"/>
    <w:rsid w:val="00C5137D"/>
    <w:rsid w:val="00C55B5F"/>
    <w:rsid w:val="00C60562"/>
    <w:rsid w:val="00C64D74"/>
    <w:rsid w:val="00C7317D"/>
    <w:rsid w:val="00C90E95"/>
    <w:rsid w:val="00C911A0"/>
    <w:rsid w:val="00CA4E1B"/>
    <w:rsid w:val="00CB1641"/>
    <w:rsid w:val="00CB267B"/>
    <w:rsid w:val="00CB2792"/>
    <w:rsid w:val="00CB6828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15E52"/>
    <w:rsid w:val="00D20989"/>
    <w:rsid w:val="00D30D7C"/>
    <w:rsid w:val="00D35CF4"/>
    <w:rsid w:val="00D42D75"/>
    <w:rsid w:val="00D50C46"/>
    <w:rsid w:val="00D512AC"/>
    <w:rsid w:val="00D5650B"/>
    <w:rsid w:val="00D578BD"/>
    <w:rsid w:val="00D70FF0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512B"/>
    <w:rsid w:val="00E06CAC"/>
    <w:rsid w:val="00E071F6"/>
    <w:rsid w:val="00E24E72"/>
    <w:rsid w:val="00E37623"/>
    <w:rsid w:val="00E43ED3"/>
    <w:rsid w:val="00E554DB"/>
    <w:rsid w:val="00E56C21"/>
    <w:rsid w:val="00E67365"/>
    <w:rsid w:val="00E703DE"/>
    <w:rsid w:val="00E73EEF"/>
    <w:rsid w:val="00E9122D"/>
    <w:rsid w:val="00E91F56"/>
    <w:rsid w:val="00E949AB"/>
    <w:rsid w:val="00E979CB"/>
    <w:rsid w:val="00EA1323"/>
    <w:rsid w:val="00EC65E8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0071"/>
    <w:rsid w:val="00F51955"/>
    <w:rsid w:val="00F523BE"/>
    <w:rsid w:val="00F52AF4"/>
    <w:rsid w:val="00F540C9"/>
    <w:rsid w:val="00F554D3"/>
    <w:rsid w:val="00F66969"/>
    <w:rsid w:val="00F71D8B"/>
    <w:rsid w:val="00F7338F"/>
    <w:rsid w:val="00F73DB0"/>
    <w:rsid w:val="00F74D52"/>
    <w:rsid w:val="00F8280C"/>
    <w:rsid w:val="00F85CF8"/>
    <w:rsid w:val="00F9591B"/>
    <w:rsid w:val="00FA212D"/>
    <w:rsid w:val="00FA2263"/>
    <w:rsid w:val="00FB0122"/>
    <w:rsid w:val="00FB2C5B"/>
    <w:rsid w:val="00FB5676"/>
    <w:rsid w:val="00FC18E7"/>
    <w:rsid w:val="00FD1436"/>
    <w:rsid w:val="00FD16D8"/>
    <w:rsid w:val="00FF295D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rz.gov.sk/zmluva/10155884/" TargetMode="External"/><Relationship Id="rId18" Type="http://schemas.openxmlformats.org/officeDocument/2006/relationships/hyperlink" Target="https://www.crz.gov.sk/zmluva/10121084/" TargetMode="External"/><Relationship Id="rId26" Type="http://schemas.openxmlformats.org/officeDocument/2006/relationships/hyperlink" Target="https://crz.gov.sk/zmluva/10048060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crz.gov.sk/zmluva/10078610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crz.gov.sk/zmluva/10161304/" TargetMode="External"/><Relationship Id="rId17" Type="http://schemas.openxmlformats.org/officeDocument/2006/relationships/hyperlink" Target="https://www.crz.gov.sk/zmluva/10043016/" TargetMode="External"/><Relationship Id="rId25" Type="http://schemas.openxmlformats.org/officeDocument/2006/relationships/hyperlink" Target="https://www.crz.gov.sk/zmluva/10046481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rz.gov.sk/zmluva/10047150/" TargetMode="External"/><Relationship Id="rId20" Type="http://schemas.openxmlformats.org/officeDocument/2006/relationships/hyperlink" Target="https://www.crz.gov.sk/zmluva/10072839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rz.gov.sk/zmluva/10148399/" TargetMode="External"/><Relationship Id="rId24" Type="http://schemas.openxmlformats.org/officeDocument/2006/relationships/hyperlink" Target="https://crz.gov.sk/zmluva/10114619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crz.gov.sk/zmluva/10072325/" TargetMode="External"/><Relationship Id="rId23" Type="http://schemas.openxmlformats.org/officeDocument/2006/relationships/hyperlink" Target="https://www.crz.gov.sk/zmluva/10085455/" TargetMode="External"/><Relationship Id="rId28" Type="http://schemas.openxmlformats.org/officeDocument/2006/relationships/hyperlink" Target="https://crz.gov.sk/zmluva/10092093/" TargetMode="External"/><Relationship Id="rId10" Type="http://schemas.openxmlformats.org/officeDocument/2006/relationships/hyperlink" Target="https://www.crz.gov.sk/zmluva/10133768/" TargetMode="External"/><Relationship Id="rId19" Type="http://schemas.openxmlformats.org/officeDocument/2006/relationships/hyperlink" Target="https://crz.gov.sk/zmluva/10084985/" TargetMode="External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crz.gov.sk/zmluva/10206072/" TargetMode="External"/><Relationship Id="rId14" Type="http://schemas.openxmlformats.org/officeDocument/2006/relationships/hyperlink" Target="https://www.crz.gov.sk/zmluva/10183663/" TargetMode="External"/><Relationship Id="rId22" Type="http://schemas.openxmlformats.org/officeDocument/2006/relationships/hyperlink" Target="https://www.crz.gov.sk/zmluva/10052489/" TargetMode="External"/><Relationship Id="rId27" Type="http://schemas.openxmlformats.org/officeDocument/2006/relationships/hyperlink" Target="https://crz.gov.sk/zmluva/10052593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E1482F4-8331-4710-A95B-1F0F5A69A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4-12-23T10:09:00Z</dcterms:modified>
</cp:coreProperties>
</file>